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inese Cabbage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4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inese (n =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% (38-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% (4-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57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% (23-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4:01:29Z</dcterms:created>
  <dcterms:modified xsi:type="dcterms:W3CDTF">2025-07-10T14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